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9B284D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9B284D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9B284D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9B284D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9B284D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9B284D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9B284D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9B284D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End"/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9B284D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9B284D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9B284D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9B284D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 xml:space="preserve"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</w:t>
      </w:r>
      <w:proofErr w:type="gramStart"/>
      <w:r w:rsidRPr="00840171">
        <w:rPr>
          <w:rFonts w:ascii="Arial" w:hAnsi="Arial" w:cs="Arial"/>
          <w:i/>
          <w:sz w:val="16"/>
          <w:szCs w:val="18"/>
        </w:rPr>
        <w:t>d’une droit</w:t>
      </w:r>
      <w:proofErr w:type="gramEnd"/>
      <w:r w:rsidRPr="00840171">
        <w:rPr>
          <w:rFonts w:ascii="Arial" w:hAnsi="Arial" w:cs="Arial"/>
          <w:i/>
          <w:sz w:val="16"/>
          <w:szCs w:val="18"/>
        </w:rPr>
        <w:t xml:space="preserve">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9B284D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9B284D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9B284D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6221282D" w:rsidR="00941EA3" w:rsidRPr="003D37B9" w:rsidRDefault="009B284D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</w:t>
            </w:r>
            <w:r w:rsidR="00C25C0F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être transporté gratuitement par mon employeur </w:t>
            </w:r>
          </w:p>
          <w:p w14:paraId="6FFE00F6" w14:textId="6BFB3F10" w:rsidR="00C80E1B" w:rsidRPr="003D37B9" w:rsidRDefault="009B284D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2D0F2489" w:rsidR="00941EA3" w:rsidRPr="006B718B" w:rsidRDefault="009B284D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</w:t>
            </w:r>
            <w:r w:rsidR="00C25C0F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</w:t>
      </w:r>
      <w:proofErr w:type="gramStart"/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le</w:t>
      </w:r>
      <w:proofErr w:type="gramEnd"/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21A8542F" w:rsidR="0047621E" w:rsidRPr="006879C2" w:rsidRDefault="009B284D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23533D01">
              <wp:simplePos x="0" y="0"/>
              <wp:positionH relativeFrom="column">
                <wp:posOffset>678180</wp:posOffset>
              </wp:positionH>
              <wp:positionV relativeFrom="paragraph">
                <wp:posOffset>-643891</wp:posOffset>
              </wp:positionV>
              <wp:extent cx="800100" cy="809625"/>
              <wp:effectExtent l="0" t="0" r="0" b="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0100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3FACC62C" w:rsidR="0047621E" w:rsidRPr="001A2474" w:rsidRDefault="009B284D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3B4A2B" wp14:editId="5A6ECCF9">
                                <wp:extent cx="539884" cy="352425"/>
                                <wp:effectExtent l="0" t="0" r="0" b="0"/>
                                <wp:docPr id="3" name="Image 3" descr="Logo_Ac-Normandie_RVB_pouradmi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Image 1" descr="Logo_Ac-Normandie_RVB_pouradmin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3647" cy="35488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53.4pt;margin-top:-50.7pt;width:63pt;height:6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" filled="f" stroked="f" strokeweight="1pt">
              <v:stroke dashstyle="1 1"/>
              <v:textbox>
                <w:txbxContent>
                  <w:p w14:paraId="55FACB31" w14:textId="3FACC62C" w:rsidR="0047621E" w:rsidRPr="001A2474" w:rsidRDefault="009B284D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23B4A2B" wp14:editId="5A6ECCF9">
                          <wp:extent cx="539884" cy="352425"/>
                          <wp:effectExtent l="0" t="0" r="0" b="0"/>
                          <wp:docPr id="3" name="Image 3" descr="Logo_Ac-Normandie_RVB_pouradmi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Image 1" descr="Logo_Ac-Normandie_RVB_pouradmin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3647" cy="3548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1A7E1B16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B284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25C0F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074507-AC87-4D92-BACF-19089A2C98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81</Words>
  <Characters>5400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07-11T08:13:00Z</dcterms:created>
  <dcterms:modified xsi:type="dcterms:W3CDTF">2024-11-1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